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33E9" w:rsidRPr="00985BD5" w:rsidRDefault="00FC33E9" w:rsidP="00FC33E9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6A6E25"/>
          <w:sz w:val="72"/>
          <w:szCs w:val="24"/>
          <w:lang w:val="es-AR"/>
        </w:rPr>
      </w:pPr>
      <w:r w:rsidRPr="00985BD5">
        <w:rPr>
          <w:rFonts w:asciiTheme="minorHAnsi" w:hAnsiTheme="minorHAnsi"/>
          <w:b/>
          <w:color w:val="6A6E25"/>
          <w:sz w:val="72"/>
          <w:szCs w:val="24"/>
          <w:highlight w:val="yellow"/>
          <w:lang w:val="es-ES"/>
        </w:rPr>
        <w:t>POR FAVOR, ESCRIBA NOMBRE</w:t>
      </w:r>
      <w:r w:rsidR="00A95034">
        <w:rPr>
          <w:rFonts w:asciiTheme="minorHAnsi" w:hAnsiTheme="minorHAnsi"/>
          <w:b/>
          <w:color w:val="6A6E25"/>
          <w:sz w:val="72"/>
          <w:szCs w:val="24"/>
          <w:highlight w:val="yellow"/>
          <w:lang w:val="es-ES"/>
        </w:rPr>
        <w:br/>
      </w:r>
      <w:r w:rsidRPr="00985BD5">
        <w:rPr>
          <w:rFonts w:asciiTheme="minorHAnsi" w:hAnsiTheme="minorHAnsi"/>
          <w:b/>
          <w:color w:val="6A6E25"/>
          <w:sz w:val="72"/>
          <w:szCs w:val="24"/>
          <w:highlight w:val="yellow"/>
          <w:lang w:val="es-ES"/>
        </w:rPr>
        <w:t>DE LA ORGANIZACIÓN</w:t>
      </w:r>
    </w:p>
    <w:p w:rsidR="00BC1861" w:rsidRPr="005701B6" w:rsidRDefault="00BC1861" w:rsidP="00BC1861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B26016"/>
          <w:sz w:val="20"/>
          <w:szCs w:val="20"/>
          <w:lang w:val="es-AR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985BD5" w:rsidRPr="005701B6" w:rsidTr="00985BD5">
        <w:trPr>
          <w:trHeight w:val="292"/>
        </w:trPr>
        <w:tc>
          <w:tcPr>
            <w:tcW w:w="10881" w:type="dxa"/>
            <w:tcBorders>
              <w:top w:val="nil"/>
              <w:bottom w:val="single" w:sz="18" w:space="0" w:color="6A6E25"/>
            </w:tcBorders>
            <w:vAlign w:val="center"/>
          </w:tcPr>
          <w:p w:rsidR="00985BD5" w:rsidRPr="00985BD5" w:rsidRDefault="00985BD5" w:rsidP="00985BD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b/>
                <w:sz w:val="36"/>
                <w:szCs w:val="36"/>
                <w:lang w:val="es-AR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ESTAMENTO</w:t>
            </w:r>
            <w:r w:rsidR="002216A6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 xml:space="preserve"> INDUSTRIA, COMERCIO Y FINANZAS</w:t>
            </w:r>
            <w:r w:rsidR="00793008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 xml:space="preserve"> </w:t>
            </w:r>
          </w:p>
        </w:tc>
      </w:tr>
      <w:tr w:rsidR="00531AB5" w:rsidRPr="005701B6" w:rsidTr="00985BD5">
        <w:trPr>
          <w:trHeight w:val="292"/>
        </w:trPr>
        <w:tc>
          <w:tcPr>
            <w:tcW w:w="10881" w:type="dxa"/>
            <w:tcBorders>
              <w:top w:val="single" w:sz="18" w:space="0" w:color="6A6E25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531AB5" w:rsidRPr="005701B6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BC1861" w:rsidRPr="005701B6" w:rsidRDefault="00BC1861" w:rsidP="00BC1861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  <w:p w:rsidR="00BC1861" w:rsidRPr="005701B6" w:rsidRDefault="00BC1861" w:rsidP="00BC1861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531AB5" w:rsidRPr="005701B6" w:rsidRDefault="00531AB5" w:rsidP="00BC1861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 xml:space="preserve">Principal </w:t>
                  </w:r>
                  <w:r w:rsidR="00BC1861"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 xml:space="preserve">persona de 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contacto con R</w:t>
                  </w:r>
                  <w:bookmarkStart w:id="0" w:name="_GoBack"/>
                  <w:bookmarkEnd w:id="0"/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TRS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:rsidR="00531AB5" w:rsidRPr="005701B6" w:rsidRDefault="00531AB5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:rsidR="00531AB5" w:rsidRPr="005701B6" w:rsidRDefault="00531AB5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531AB5" w:rsidRPr="005701B6" w:rsidRDefault="00531AB5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Cite el link correspondiente, si lo hubiera</w:t>
                  </w:r>
                  <w:r w:rsidR="00517B63"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.</w:t>
                  </w:r>
                </w:p>
              </w:tc>
            </w:tr>
            <w:tr w:rsidR="00531AB5" w:rsidRPr="005701B6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:rsidR="00531AB5" w:rsidRPr="00985BD5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PERACIONES RELACIONADAS CON LA SOJ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531AB5" w:rsidRPr="005701B6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vAlign w:val="center"/>
          </w:tcPr>
          <w:p w:rsidR="00531AB5" w:rsidRPr="005701B6" w:rsidRDefault="00531AB5">
            <w:pPr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Cuál es la huella anual de su organización respecto de la soja?</w:t>
            </w:r>
          </w:p>
          <w:p w:rsidR="00531AB5" w:rsidRPr="005701B6" w:rsidRDefault="00531AB5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8"/>
                <w:szCs w:val="24"/>
                <w:lang w:val="es-ES"/>
              </w:rPr>
              <w:t>Mencione uso directo e indirecto, en toneladas</w:t>
            </w:r>
            <w:r w:rsidR="00517B63" w:rsidRPr="005701B6">
              <w:rPr>
                <w:rFonts w:asciiTheme="minorHAnsi" w:hAnsiTheme="minorHAnsi"/>
                <w:color w:val="7F7F7F"/>
                <w:sz w:val="18"/>
                <w:szCs w:val="24"/>
                <w:lang w:val="es-ES"/>
              </w:rPr>
              <w:t>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2" w:space="0" w:color="808080"/>
            </w:tcBorders>
            <w:vAlign w:val="center"/>
          </w:tcPr>
          <w:p w:rsidR="00531AB5" w:rsidRPr="005701B6" w:rsidRDefault="005701B6">
            <w:pPr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2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Cuentan con un sistema para calcular su producción, compra, comercialización o uso (directos e indirectos) de soja o sus derivados?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iCs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iCs/>
                <w:color w:val="7F7F7F"/>
                <w:szCs w:val="24"/>
                <w:lang w:val="es-ES"/>
              </w:rPr>
              <w:t>¿Cuál es el volumen total de su uso (directo) de soja (granos, harina, aceite, cáscara, lecitina, derivados)</w:t>
            </w:r>
            <w:r w:rsidR="00B26A4B" w:rsidRPr="005701B6">
              <w:rPr>
                <w:rFonts w:asciiTheme="minorHAnsi" w:hAnsiTheme="minorHAnsi"/>
                <w:iCs/>
                <w:color w:val="7F7F7F"/>
                <w:szCs w:val="24"/>
                <w:lang w:val="es-ES"/>
              </w:rPr>
              <w:t>?</w:t>
            </w:r>
          </w:p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5701B6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specifique por categoría y especifique por alcance, si corresponde (nacional/internacional, marcas propias/todas las marcas, etc.)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Cuál es el volumen total de su uso (directo u oculto) de la soja (granos, harina, aceite, cáscara, derivados, por ejemplo, en materia prima para productos para animales)?</w:t>
            </w:r>
          </w:p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  <w:lang w:val="en-US"/>
              </w:rPr>
            </w:pPr>
            <w:proofErr w:type="spellStart"/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>Especifique</w:t>
            </w:r>
            <w:proofErr w:type="spellEnd"/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 xml:space="preserve"> </w:t>
            </w:r>
            <w:proofErr w:type="spellStart"/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>por</w:t>
            </w:r>
            <w:proofErr w:type="spellEnd"/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 xml:space="preserve"> </w:t>
            </w:r>
            <w:proofErr w:type="spellStart"/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>categoría</w:t>
            </w:r>
            <w:proofErr w:type="spellEnd"/>
            <w:r w:rsidR="00517B63"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>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lastRenderedPageBreak/>
              <w:sym w:font="Wingdings 3" w:char="F0A2"/>
            </w: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720"/>
        <w:gridCol w:w="2720"/>
        <w:gridCol w:w="2720"/>
        <w:gridCol w:w="312"/>
        <w:gridCol w:w="2409"/>
      </w:tblGrid>
      <w:tr w:rsidR="00531AB5" w:rsidRPr="005701B6" w:rsidTr="00985BD5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:rsidR="00531AB5" w:rsidRPr="00985BD5" w:rsidRDefault="00985BD5" w:rsidP="003F1F24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right="-675" w:firstLine="108"/>
              <w:rPr>
                <w:rFonts w:asciiTheme="minorHAnsi" w:hAnsiTheme="minorHAnsi"/>
                <w:sz w:val="36"/>
                <w:szCs w:val="36"/>
                <w:lang w:val="es-ES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PERACIONES RELACIONADAS CON SOJA RTRS</w:t>
            </w:r>
            <w:r w:rsidR="00531AB5" w:rsidRPr="00985BD5">
              <w:rPr>
                <w:rStyle w:val="FootnoteReference"/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footnoteReference w:id="1"/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 w:val="40"/>
                <w:szCs w:val="40"/>
                <w:lang w:val="es-AR"/>
              </w:rPr>
            </w:pPr>
          </w:p>
        </w:tc>
      </w:tr>
      <w:tr w:rsidR="00531AB5" w:rsidRPr="005701B6" w:rsidTr="00985BD5">
        <w:trPr>
          <w:trHeight w:val="533"/>
        </w:trPr>
        <w:tc>
          <w:tcPr>
            <w:tcW w:w="2720" w:type="dxa"/>
            <w:vMerge w:val="restart"/>
            <w:tcBorders>
              <w:top w:val="single" w:sz="18" w:space="0" w:color="6A6E25"/>
            </w:tcBorders>
            <w:vAlign w:val="center"/>
          </w:tcPr>
          <w:p w:rsidR="00531AB5" w:rsidRPr="005701B6" w:rsidRDefault="00531AB5" w:rsidP="00234E57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 xml:space="preserve">Soja Certificada RTRS comprada/usada en </w:t>
            </w:r>
            <w:r w:rsidR="00BC1861"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201</w:t>
            </w:r>
            <w:r w:rsidR="00B26A4B"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9</w:t>
            </w:r>
          </w:p>
        </w:tc>
        <w:tc>
          <w:tcPr>
            <w:tcW w:w="2720" w:type="dxa"/>
            <w:tcBorders>
              <w:top w:val="single" w:sz="18" w:space="0" w:color="6A6E25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jc w:val="center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Segregada</w:t>
            </w:r>
          </w:p>
        </w:tc>
        <w:tc>
          <w:tcPr>
            <w:tcW w:w="2720" w:type="dxa"/>
            <w:tcBorders>
              <w:top w:val="single" w:sz="18" w:space="0" w:color="6A6E25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jc w:val="center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Balance de masa</w:t>
            </w:r>
          </w:p>
        </w:tc>
        <w:tc>
          <w:tcPr>
            <w:tcW w:w="2721" w:type="dxa"/>
            <w:gridSpan w:val="2"/>
            <w:tcBorders>
              <w:top w:val="single" w:sz="18" w:space="0" w:color="6A6E25"/>
              <w:left w:val="single" w:sz="2" w:space="0" w:color="808080"/>
              <w:bottom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jc w:val="center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Créditos</w:t>
            </w:r>
          </w:p>
        </w:tc>
      </w:tr>
      <w:tr w:rsidR="00531AB5" w:rsidRPr="005701B6">
        <w:trPr>
          <w:trHeight w:val="532"/>
        </w:trPr>
        <w:tc>
          <w:tcPr>
            <w:tcW w:w="2720" w:type="dxa"/>
            <w:vMerge/>
            <w:vAlign w:val="center"/>
          </w:tcPr>
          <w:p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/>
              <w:left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single" w:sz="2" w:space="0" w:color="808080"/>
              <w:lef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Usted la compró en forma directa o a través de su proveedor?</w:t>
            </w:r>
            <w:r w:rsidRPr="005701B6">
              <w:rPr>
                <w:rFonts w:asciiTheme="minorHAnsi" w:hAnsiTheme="minorHAnsi"/>
                <w:szCs w:val="24"/>
              </w:rPr>
              <w:t xml:space="preserve">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En caso de haber sido a través de su proveedor, ¿cómo lo especificó y lo verificó usted?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Para qué tipo de productos usa usted la soja RTRS?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</w:p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(Especifique opciones de la cadena de suministro de soja), directas e indirectas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hizo alguna declaración pública relacionada con la producción, comercialización y compra de soja RTRS?</w:t>
            </w:r>
          </w:p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rovea un link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nil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1057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61"/>
        <w:gridCol w:w="1119"/>
        <w:gridCol w:w="1060"/>
        <w:gridCol w:w="979"/>
        <w:gridCol w:w="1251"/>
        <w:gridCol w:w="1058"/>
        <w:gridCol w:w="951"/>
        <w:gridCol w:w="1452"/>
        <w:gridCol w:w="675"/>
        <w:gridCol w:w="459"/>
        <w:gridCol w:w="850"/>
        <w:gridCol w:w="101"/>
        <w:gridCol w:w="41"/>
      </w:tblGrid>
      <w:tr w:rsidR="00531AB5" w:rsidRPr="005701B6" w:rsidTr="00985BD5">
        <w:trPr>
          <w:gridAfter w:val="1"/>
          <w:wAfter w:w="41" w:type="dxa"/>
          <w:trHeight w:val="284"/>
        </w:trPr>
        <w:tc>
          <w:tcPr>
            <w:tcW w:w="9606" w:type="dxa"/>
            <w:gridSpan w:val="9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:rsidR="00531AB5" w:rsidRPr="00985BD5" w:rsidRDefault="00985BD5" w:rsidP="00F02A0C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right="-1376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CRONOGRAMA DEL PLAN PARA LA SOJA RESPONSABLE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18" w:space="0" w:color="6A6E25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iCs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iCs/>
                <w:color w:val="7F7F7F"/>
                <w:szCs w:val="24"/>
                <w:lang w:val="es-ES"/>
              </w:rPr>
              <w:t>¿En qué fecha su organización comenzó a usar o a apoyar la soja RTRS a través de compras o cuándo planea hacerlo?</w:t>
            </w:r>
          </w:p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(inclusive todas las opciones de la cadena de suministro)</w:t>
            </w: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nil"/>
              <w:bottom w:val="single" w:sz="2" w:space="0" w:color="595959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2" w:space="0" w:color="595959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pera usar 100% soja RTRS?</w:t>
            </w:r>
          </w:p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 ¿antes de qué fecha?</w:t>
            </w:r>
            <w:r w:rsidRPr="005701B6">
              <w:rPr>
                <w:rFonts w:asciiTheme="minorHAnsi" w:hAnsiTheme="minorHAnsi"/>
                <w:color w:val="7F7F7F"/>
                <w:sz w:val="16"/>
                <w:szCs w:val="24"/>
              </w:rPr>
              <w:t xml:space="preserve"> </w:t>
            </w: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Qué hitos fueron definidos por su organización para el uso de su soja responsable?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</w:p>
          <w:p w:rsidR="00531AB5" w:rsidRPr="005701B6" w:rsidRDefault="00531AB5" w:rsidP="0053287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 xml:space="preserve">Mencione metas/estrategias anuales, inclusive su meta para </w:t>
            </w:r>
            <w:r w:rsidR="00BC1861"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20</w:t>
            </w:r>
            <w:r w:rsidR="00CE076C"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20</w:t>
            </w: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, si corresponde</w:t>
            </w:r>
            <w:r w:rsidR="00CE076C"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nil"/>
              <w:bottom w:val="nil"/>
            </w:tcBorders>
            <w:vAlign w:val="center"/>
          </w:tcPr>
          <w:p w:rsidR="00531AB5" w:rsidRPr="005701B6" w:rsidRDefault="005701B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4" w:space="0" w:color="808080"/>
              <w:bottom w:val="single" w:sz="4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Cuantifique su compromiso o compra/uso estimados de Soja Responsable Certificada en la tabla siguiente</w:t>
            </w:r>
            <w:r w:rsidRPr="005701B6">
              <w:rPr>
                <w:rFonts w:asciiTheme="minorHAnsi" w:hAnsiTheme="minorHAnsi"/>
                <w:color w:val="7F7F7F"/>
                <w:szCs w:val="24"/>
              </w:rPr>
              <w:t xml:space="preserve">  </w:t>
            </w:r>
          </w:p>
        </w:tc>
      </w:tr>
      <w:tr w:rsidR="00985BD5" w:rsidRPr="005701B6" w:rsidTr="00985BD5">
        <w:trPr>
          <w:trHeight w:val="345"/>
        </w:trPr>
        <w:tc>
          <w:tcPr>
            <w:tcW w:w="1061" w:type="dxa"/>
            <w:tcBorders>
              <w:top w:val="single" w:sz="4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</w:rPr>
            </w:pPr>
          </w:p>
        </w:tc>
        <w:tc>
          <w:tcPr>
            <w:tcW w:w="3158" w:type="dxa"/>
            <w:gridSpan w:val="3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 w:rsidP="00FC33E9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</w:pPr>
            <w:r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1</w:t>
            </w:r>
            <w:r w:rsidR="00B26A4B"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8</w:t>
            </w:r>
          </w:p>
        </w:tc>
        <w:tc>
          <w:tcPr>
            <w:tcW w:w="3260" w:type="dxa"/>
            <w:gridSpan w:val="3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 w:rsidP="00234E57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</w:pPr>
            <w:r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1</w:t>
            </w:r>
            <w:r w:rsidR="00B26A4B"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9</w:t>
            </w:r>
          </w:p>
        </w:tc>
        <w:tc>
          <w:tcPr>
            <w:tcW w:w="3578" w:type="dxa"/>
            <w:gridSpan w:val="6"/>
            <w:tcBorders>
              <w:top w:val="single" w:sz="4" w:space="0" w:color="808080"/>
              <w:left w:val="single" w:sz="2" w:space="0" w:color="808080"/>
              <w:bottom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 w:rsidP="00234E57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</w:pPr>
            <w:r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</w:t>
            </w:r>
            <w:r w:rsidR="00B26A4B"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</w:t>
            </w:r>
          </w:p>
        </w:tc>
      </w:tr>
      <w:tr w:rsidR="00985BD5" w:rsidRPr="005701B6" w:rsidTr="00985BD5">
        <w:trPr>
          <w:trHeight w:val="345"/>
        </w:trPr>
        <w:tc>
          <w:tcPr>
            <w:tcW w:w="1061" w:type="dxa"/>
            <w:tcBorders>
              <w:top w:val="single" w:sz="4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6"/>
                <w:szCs w:val="16"/>
                <w:lang w:val="es-ES"/>
              </w:rPr>
              <w:t>(toneladas)</w:t>
            </w:r>
          </w:p>
        </w:tc>
        <w:tc>
          <w:tcPr>
            <w:tcW w:w="1119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613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Segregada</w:t>
            </w:r>
          </w:p>
        </w:tc>
        <w:tc>
          <w:tcPr>
            <w:tcW w:w="1060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943"/>
              </w:tabs>
              <w:spacing w:after="0" w:line="240" w:lineRule="auto"/>
              <w:ind w:left="-49" w:firstLine="7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Balance de masa</w:t>
            </w:r>
          </w:p>
        </w:tc>
        <w:tc>
          <w:tcPr>
            <w:tcW w:w="979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Créditos</w:t>
            </w:r>
          </w:p>
        </w:tc>
        <w:tc>
          <w:tcPr>
            <w:tcW w:w="1251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613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Segregada</w:t>
            </w:r>
          </w:p>
        </w:tc>
        <w:tc>
          <w:tcPr>
            <w:tcW w:w="1058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943"/>
              </w:tabs>
              <w:spacing w:after="0" w:line="240" w:lineRule="auto"/>
              <w:ind w:left="-49" w:firstLine="7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Balance de masa</w:t>
            </w:r>
          </w:p>
        </w:tc>
        <w:tc>
          <w:tcPr>
            <w:tcW w:w="951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Créditos</w:t>
            </w:r>
          </w:p>
        </w:tc>
        <w:tc>
          <w:tcPr>
            <w:tcW w:w="1452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613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Segregada</w:t>
            </w:r>
          </w:p>
        </w:tc>
        <w:tc>
          <w:tcPr>
            <w:tcW w:w="1134" w:type="dxa"/>
            <w:gridSpan w:val="2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943"/>
              </w:tabs>
              <w:spacing w:after="0" w:line="240" w:lineRule="auto"/>
              <w:ind w:left="-49" w:firstLine="7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Balance de masa</w:t>
            </w:r>
          </w:p>
        </w:tc>
        <w:tc>
          <w:tcPr>
            <w:tcW w:w="992" w:type="dxa"/>
            <w:gridSpan w:val="3"/>
            <w:tcBorders>
              <w:top w:val="single" w:sz="4" w:space="0" w:color="808080"/>
              <w:left w:val="single" w:sz="2" w:space="0" w:color="808080"/>
              <w:bottom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Créditos</w:t>
            </w:r>
          </w:p>
        </w:tc>
      </w:tr>
      <w:tr w:rsidR="00985BD5" w:rsidRPr="005701B6" w:rsidTr="00985BD5">
        <w:trPr>
          <w:trHeight w:val="342"/>
        </w:trPr>
        <w:tc>
          <w:tcPr>
            <w:tcW w:w="1061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Uso directo</w:t>
            </w:r>
          </w:p>
        </w:tc>
        <w:tc>
          <w:tcPr>
            <w:tcW w:w="1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7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2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5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4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92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985BD5" w:rsidRPr="005701B6" w:rsidTr="00985BD5">
        <w:trPr>
          <w:trHeight w:val="342"/>
        </w:trPr>
        <w:tc>
          <w:tcPr>
            <w:tcW w:w="1061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567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Uso indirecto</w:t>
            </w:r>
          </w:p>
        </w:tc>
        <w:tc>
          <w:tcPr>
            <w:tcW w:w="1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7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2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5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4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92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985BD5" w:rsidRPr="005701B6" w:rsidTr="00985BD5">
        <w:trPr>
          <w:trHeight w:val="342"/>
        </w:trPr>
        <w:tc>
          <w:tcPr>
            <w:tcW w:w="1061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b/>
                <w:color w:val="6A6E25"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6A6E25"/>
                <w:szCs w:val="24"/>
                <w:lang w:val="es-ES"/>
              </w:rPr>
              <w:t>TOTAL</w:t>
            </w:r>
          </w:p>
        </w:tc>
        <w:tc>
          <w:tcPr>
            <w:tcW w:w="1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7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2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5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4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92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F2F2F2" w:themeFill="background1" w:themeFillShade="F2"/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531AB5" w:rsidRPr="005701B6" w:rsidTr="00985BD5">
        <w:trPr>
          <w:gridAfter w:val="2"/>
          <w:wAfter w:w="142" w:type="dxa"/>
          <w:trHeight w:val="333"/>
        </w:trPr>
        <w:tc>
          <w:tcPr>
            <w:tcW w:w="10915" w:type="dxa"/>
            <w:gridSpan w:val="11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 w:rsidP="00985BD5">
            <w:pPr>
              <w:tabs>
                <w:tab w:val="left" w:pos="0"/>
              </w:tabs>
              <w:spacing w:after="0" w:line="240" w:lineRule="auto"/>
              <w:ind w:left="-108" w:right="706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lastRenderedPageBreak/>
              <w:t>Otra información sobre este tema</w:t>
            </w:r>
          </w:p>
        </w:tc>
      </w:tr>
      <w:tr w:rsidR="00531AB5" w:rsidRPr="005701B6" w:rsidTr="00985BD5">
        <w:trPr>
          <w:gridAfter w:val="2"/>
          <w:wAfter w:w="142" w:type="dxa"/>
          <w:trHeight w:val="333"/>
        </w:trPr>
        <w:tc>
          <w:tcPr>
            <w:tcW w:w="10915" w:type="dxa"/>
            <w:gridSpan w:val="11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:rsidR="00531AB5" w:rsidRPr="00985BD5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531AB5" w:rsidRPr="005701B6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vAlign w:val="center"/>
          </w:tcPr>
          <w:p w:rsidR="00531AB5" w:rsidRPr="005701B6" w:rsidRDefault="00531AB5" w:rsidP="00BC1861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brindó informaciones sobre su 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membresía a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RTRS a 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interna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 externa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mente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  <w:r w:rsidRPr="005701B6">
              <w:rPr>
                <w:rFonts w:asciiTheme="minorHAnsi" w:hAnsiTheme="minorHAnsi"/>
                <w:color w:val="7F7F7F"/>
                <w:sz w:val="16"/>
                <w:szCs w:val="24"/>
              </w:rPr>
              <w:t xml:space="preserve"> 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Su organización estimuló 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a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s compañías (proveedoras, clientes y colegas) proactivamente para dar apoyo o tornarse miembros de la RTRS?</w:t>
            </w:r>
            <w:r w:rsidRPr="005701B6">
              <w:rPr>
                <w:rFonts w:asciiTheme="minorHAnsi" w:hAnsiTheme="minorHAnsi"/>
                <w:color w:val="7F7F7F"/>
                <w:szCs w:val="24"/>
              </w:rPr>
              <w:t xml:space="preserve"> </w:t>
            </w:r>
          </w:p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:rsidR="00531AB5" w:rsidRPr="00985BD5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TRAS 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531AB5" w:rsidRPr="005701B6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vAlign w:val="center"/>
          </w:tcPr>
          <w:p w:rsidR="00531AB5" w:rsidRPr="005701B6" w:rsidRDefault="00531AB5">
            <w:pPr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on capacitación, en países productivos?</w:t>
            </w:r>
          </w:p>
          <w:p w:rsidR="00531AB5" w:rsidRPr="005701B6" w:rsidRDefault="00531AB5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recaudó fondos/contribuyó con fondos para poder dar apoyo a actividades tales como capacitación y otras?</w:t>
            </w:r>
            <w:r w:rsidRPr="005701B6">
              <w:rPr>
                <w:rFonts w:asciiTheme="minorHAnsi" w:hAnsiTheme="minorHAnsi"/>
                <w:color w:val="7F7F7F"/>
                <w:szCs w:val="24"/>
              </w:rPr>
              <w:t xml:space="preserve">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En caso afirmativo, especifique qué organizaciones recibieron apoyo, la naturaleza de sus actividades y la cantidad de fondos con los que se contribuyó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grupos de trabajo o cursos de la RTRS?</w:t>
            </w:r>
          </w:p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:rsidR="00531AB5" w:rsidRPr="00985BD5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5701B6">
              <w:rPr>
                <w:rFonts w:asciiTheme="minorHAnsi" w:hAnsiTheme="minorHAnsi"/>
                <w:szCs w:val="24"/>
              </w:rPr>
              <w:br w:type="page"/>
            </w:r>
            <w:r w:rsidR="00985BD5"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531AB5" w:rsidRPr="005701B6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single" w:sz="4" w:space="0" w:color="808080"/>
            </w:tcBorders>
            <w:vAlign w:val="center"/>
          </w:tcPr>
          <w:p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sectPr w:rsidR="00531AB5" w:rsidRPr="005701B6" w:rsidSect="005701B6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2410" w:right="758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5222" w:rsidRDefault="00135222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:rsidR="00135222" w:rsidRDefault="00135222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panose1 w:val="020B0604020202020204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E36C0A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48"/>
      <w:gridCol w:w="2120"/>
    </w:tblGrid>
    <w:tr w:rsidR="00531AB5" w:rsidRPr="00531AB5">
      <w:trPr>
        <w:trHeight w:val="271"/>
      </w:trPr>
      <w:tc>
        <w:tcPr>
          <w:tcW w:w="1429" w:type="pct"/>
        </w:tcPr>
        <w:p w:rsidR="00531AB5" w:rsidRDefault="00531AB5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 w:rsidRPr="00531AB5">
            <w:rPr>
              <w:szCs w:val="24"/>
            </w:rPr>
            <w:fldChar w:fldCharType="begin"/>
          </w:r>
          <w:r w:rsidRPr="00531AB5">
            <w:rPr>
              <w:szCs w:val="24"/>
            </w:rPr>
            <w:instrText xml:space="preserve"> PAGE   \* MERGEFORMAT </w:instrText>
          </w:r>
          <w:r w:rsidRPr="00531AB5">
            <w:rPr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 w:rsidRPr="00531AB5">
            <w:rPr>
              <w:szCs w:val="24"/>
            </w:rPr>
            <w:fldChar w:fldCharType="end"/>
          </w:r>
        </w:p>
      </w:tc>
      <w:tc>
        <w:tcPr>
          <w:tcW w:w="3571" w:type="pct"/>
        </w:tcPr>
        <w:p w:rsidR="00531AB5" w:rsidRDefault="00531AB5">
          <w:pPr>
            <w:pStyle w:val="Footer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:rsidR="00531AB5" w:rsidRDefault="00531AB5">
    <w:pPr>
      <w:pStyle w:val="Footer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12"/>
      <w:gridCol w:w="904"/>
    </w:tblGrid>
    <w:tr w:rsidR="005701B6" w:rsidRPr="00B71271" w:rsidTr="00217EDB">
      <w:trPr>
        <w:trHeight w:val="283"/>
      </w:trPr>
      <w:tc>
        <w:tcPr>
          <w:tcW w:w="4150" w:type="pct"/>
        </w:tcPr>
        <w:p w:rsidR="005701B6" w:rsidRPr="005701B6" w:rsidRDefault="005701B6" w:rsidP="005701B6">
          <w:pPr>
            <w:pStyle w:val="Footer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:rsidR="005701B6" w:rsidRPr="005701B6" w:rsidRDefault="005701B6" w:rsidP="005701B6">
          <w:pPr>
            <w:pStyle w:val="Footer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:rsidR="00531AB5" w:rsidRDefault="00531AB5">
    <w:pPr>
      <w:pStyle w:val="Footer"/>
      <w:rPr>
        <w:szCs w:val="24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5222" w:rsidRDefault="00135222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:rsidR="00135222" w:rsidRDefault="00135222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  <w:footnote w:id="1">
    <w:p w:rsidR="00531AB5" w:rsidRPr="005701B6" w:rsidRDefault="00531AB5">
      <w:pPr>
        <w:pStyle w:val="FootnoteText"/>
        <w:rPr>
          <w:color w:val="767171" w:themeColor="background2" w:themeShade="80"/>
          <w:sz w:val="16"/>
          <w:szCs w:val="16"/>
        </w:rPr>
      </w:pPr>
      <w:r w:rsidRPr="005701B6">
        <w:rPr>
          <w:rStyle w:val="FootnoteReference"/>
          <w:color w:val="767171" w:themeColor="background2" w:themeShade="80"/>
          <w:sz w:val="16"/>
          <w:szCs w:val="16"/>
          <w:lang w:val="en-GB"/>
        </w:rPr>
        <w:footnoteRef/>
      </w:r>
      <w:r w:rsidRPr="005701B6">
        <w:rPr>
          <w:color w:val="767171" w:themeColor="background2" w:themeShade="80"/>
          <w:sz w:val="16"/>
          <w:szCs w:val="16"/>
          <w:lang w:val="en-GB"/>
        </w:rPr>
        <w:t xml:space="preserve"> </w:t>
      </w:r>
      <w:r w:rsidRPr="005701B6">
        <w:rPr>
          <w:color w:val="767171" w:themeColor="background2" w:themeShade="80"/>
          <w:sz w:val="16"/>
          <w:szCs w:val="16"/>
          <w:lang w:val="es-ES"/>
        </w:rPr>
        <w:t>Cuando decimos "soja", nos referimos a todos los productos (granos, aceite, harina, cáscara, lecitina, derivados, etc.) y al uso directo e indirect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1AB5" w:rsidRDefault="005701B6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1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31AB5" w:rsidRDefault="00531AB5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:rsidR="00531AB5" w:rsidRDefault="00531AB5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" stroked="f">
              <v:path arrowok="t"/>
              <v:textbox>
                <w:txbxContent>
                  <w:p w:rsidR="00531AB5" w:rsidRDefault="00531AB5">
                    <w:pPr>
                      <w:pStyle w:val="Header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:rsidR="00531AB5" w:rsidRDefault="00531AB5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31AB5" w:rsidRDefault="00531AB5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  <w:lang w:val="en-AU"/>
                            </w:rPr>
                            <w:t>Annual</w:t>
                          </w: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  <w:lang w:val="en-GB"/>
                            </w:rPr>
                            <w:t xml:space="preserve"> Report</w:t>
                          </w:r>
                        </w:p>
                        <w:p w:rsidR="00531AB5" w:rsidRDefault="00531AB5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" stroked="f">
              <v:path arrowok="t"/>
              <v:textbox>
                <w:txbxContent>
                  <w:p w:rsidR="00531AB5" w:rsidRDefault="00531AB5">
                    <w:pPr>
                      <w:pStyle w:val="Header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  <w:lang w:val="en-AU"/>
                      </w:rPr>
                      <w:t>Annual</w:t>
                    </w: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  <w:lang w:val="en-GB"/>
                      </w:rPr>
                      <w:t xml:space="preserve"> Report</w:t>
                    </w:r>
                  </w:p>
                  <w:p w:rsidR="00531AB5" w:rsidRDefault="00531AB5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1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1AB5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1AB5" w:rsidRDefault="00793008" w:rsidP="005701B6">
    <w:pPr>
      <w:pStyle w:val="Header"/>
      <w:ind w:left="-720" w:right="-720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>
          <wp:extent cx="7779438" cy="1294646"/>
          <wp:effectExtent l="0" t="0" r="0" b="127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bezal Base reports Industry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46037" cy="13057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31AB5">
      <w:rPr>
        <w:rFonts w:ascii="Oswald" w:hAnsi="Oswald"/>
        <w:b/>
        <w:sz w:val="24"/>
        <w:szCs w:val="24"/>
      </w:rPr>
      <w:t xml:space="preserve">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TQwMTI0NDKzMDBV0lEKTi0uzszPAykwqgUANp0VXSwAAAA="/>
  </w:docVars>
  <w:rsids>
    <w:rsidRoot w:val="001C45C4"/>
    <w:rsid w:val="000077AC"/>
    <w:rsid w:val="00022EC2"/>
    <w:rsid w:val="0003060B"/>
    <w:rsid w:val="00031ED1"/>
    <w:rsid w:val="000354AE"/>
    <w:rsid w:val="000375C0"/>
    <w:rsid w:val="0004515C"/>
    <w:rsid w:val="000517BD"/>
    <w:rsid w:val="00056773"/>
    <w:rsid w:val="00057D23"/>
    <w:rsid w:val="00063D9B"/>
    <w:rsid w:val="0007445D"/>
    <w:rsid w:val="000774C3"/>
    <w:rsid w:val="00077D53"/>
    <w:rsid w:val="000C5219"/>
    <w:rsid w:val="000D792B"/>
    <w:rsid w:val="00100297"/>
    <w:rsid w:val="00103389"/>
    <w:rsid w:val="001040AC"/>
    <w:rsid w:val="00104CC1"/>
    <w:rsid w:val="001068EB"/>
    <w:rsid w:val="00112160"/>
    <w:rsid w:val="0012471A"/>
    <w:rsid w:val="001265A5"/>
    <w:rsid w:val="00127E8F"/>
    <w:rsid w:val="00131763"/>
    <w:rsid w:val="00135222"/>
    <w:rsid w:val="001410C5"/>
    <w:rsid w:val="00155C39"/>
    <w:rsid w:val="00156D47"/>
    <w:rsid w:val="00166DFC"/>
    <w:rsid w:val="00172E65"/>
    <w:rsid w:val="00173421"/>
    <w:rsid w:val="0018068C"/>
    <w:rsid w:val="00190C10"/>
    <w:rsid w:val="00191CFD"/>
    <w:rsid w:val="00195133"/>
    <w:rsid w:val="001A2040"/>
    <w:rsid w:val="001B2167"/>
    <w:rsid w:val="001B2A34"/>
    <w:rsid w:val="001C04A5"/>
    <w:rsid w:val="001C1339"/>
    <w:rsid w:val="001C45C4"/>
    <w:rsid w:val="001D57AE"/>
    <w:rsid w:val="001F4223"/>
    <w:rsid w:val="001F7816"/>
    <w:rsid w:val="00200119"/>
    <w:rsid w:val="002216A6"/>
    <w:rsid w:val="002246FA"/>
    <w:rsid w:val="00225379"/>
    <w:rsid w:val="00232C61"/>
    <w:rsid w:val="002336C4"/>
    <w:rsid w:val="00233CE9"/>
    <w:rsid w:val="00234E57"/>
    <w:rsid w:val="00252434"/>
    <w:rsid w:val="00266519"/>
    <w:rsid w:val="00274427"/>
    <w:rsid w:val="002872A6"/>
    <w:rsid w:val="00294906"/>
    <w:rsid w:val="002C3559"/>
    <w:rsid w:val="002C7BD8"/>
    <w:rsid w:val="002D1109"/>
    <w:rsid w:val="002F3767"/>
    <w:rsid w:val="002F7D40"/>
    <w:rsid w:val="003016B0"/>
    <w:rsid w:val="00310B8A"/>
    <w:rsid w:val="00313F30"/>
    <w:rsid w:val="00334E5F"/>
    <w:rsid w:val="00362814"/>
    <w:rsid w:val="00367471"/>
    <w:rsid w:val="0037015E"/>
    <w:rsid w:val="00374569"/>
    <w:rsid w:val="00383968"/>
    <w:rsid w:val="00387C35"/>
    <w:rsid w:val="00392C91"/>
    <w:rsid w:val="00395F20"/>
    <w:rsid w:val="00397B40"/>
    <w:rsid w:val="003A4C94"/>
    <w:rsid w:val="003B38AE"/>
    <w:rsid w:val="003B5229"/>
    <w:rsid w:val="003C4BD8"/>
    <w:rsid w:val="003C7DF8"/>
    <w:rsid w:val="003F1F24"/>
    <w:rsid w:val="00401D16"/>
    <w:rsid w:val="0041460A"/>
    <w:rsid w:val="004211A0"/>
    <w:rsid w:val="004218CC"/>
    <w:rsid w:val="00440259"/>
    <w:rsid w:val="00440B99"/>
    <w:rsid w:val="00447811"/>
    <w:rsid w:val="0045013B"/>
    <w:rsid w:val="00457DEE"/>
    <w:rsid w:val="00480FE3"/>
    <w:rsid w:val="004A0AE9"/>
    <w:rsid w:val="004A4EE2"/>
    <w:rsid w:val="004A6F2F"/>
    <w:rsid w:val="004B5453"/>
    <w:rsid w:val="004C2668"/>
    <w:rsid w:val="004C56A2"/>
    <w:rsid w:val="004C6D62"/>
    <w:rsid w:val="004D54A9"/>
    <w:rsid w:val="004E1539"/>
    <w:rsid w:val="004E5F3E"/>
    <w:rsid w:val="004F16EE"/>
    <w:rsid w:val="004F7689"/>
    <w:rsid w:val="005040A2"/>
    <w:rsid w:val="00513BB7"/>
    <w:rsid w:val="00517B63"/>
    <w:rsid w:val="00531AB5"/>
    <w:rsid w:val="00531CD7"/>
    <w:rsid w:val="00532875"/>
    <w:rsid w:val="00537B1D"/>
    <w:rsid w:val="00543DA2"/>
    <w:rsid w:val="005449B1"/>
    <w:rsid w:val="00546018"/>
    <w:rsid w:val="005508CE"/>
    <w:rsid w:val="00554697"/>
    <w:rsid w:val="00560334"/>
    <w:rsid w:val="00561FD9"/>
    <w:rsid w:val="005701B6"/>
    <w:rsid w:val="005A57B8"/>
    <w:rsid w:val="005C2D42"/>
    <w:rsid w:val="005E620B"/>
    <w:rsid w:val="005F4C29"/>
    <w:rsid w:val="005F56F2"/>
    <w:rsid w:val="00612B6D"/>
    <w:rsid w:val="006216C4"/>
    <w:rsid w:val="0062490A"/>
    <w:rsid w:val="00625E3C"/>
    <w:rsid w:val="00644ACF"/>
    <w:rsid w:val="00646D7E"/>
    <w:rsid w:val="00663786"/>
    <w:rsid w:val="0066561F"/>
    <w:rsid w:val="00675287"/>
    <w:rsid w:val="00680126"/>
    <w:rsid w:val="006872CA"/>
    <w:rsid w:val="006900A6"/>
    <w:rsid w:val="006A3935"/>
    <w:rsid w:val="006B3C3D"/>
    <w:rsid w:val="006B6503"/>
    <w:rsid w:val="006B7DDF"/>
    <w:rsid w:val="006E065A"/>
    <w:rsid w:val="006E3901"/>
    <w:rsid w:val="006F08F0"/>
    <w:rsid w:val="007224E9"/>
    <w:rsid w:val="00731D80"/>
    <w:rsid w:val="00733E1D"/>
    <w:rsid w:val="00735E2A"/>
    <w:rsid w:val="007361E1"/>
    <w:rsid w:val="007375ED"/>
    <w:rsid w:val="007542CB"/>
    <w:rsid w:val="00765B0F"/>
    <w:rsid w:val="00770348"/>
    <w:rsid w:val="00771136"/>
    <w:rsid w:val="00785014"/>
    <w:rsid w:val="00793008"/>
    <w:rsid w:val="00793A85"/>
    <w:rsid w:val="007A5389"/>
    <w:rsid w:val="007B070F"/>
    <w:rsid w:val="007B6E46"/>
    <w:rsid w:val="007C342C"/>
    <w:rsid w:val="007E06B5"/>
    <w:rsid w:val="007E2A26"/>
    <w:rsid w:val="00834D35"/>
    <w:rsid w:val="00835F45"/>
    <w:rsid w:val="008401D6"/>
    <w:rsid w:val="008412D2"/>
    <w:rsid w:val="00850097"/>
    <w:rsid w:val="008501C4"/>
    <w:rsid w:val="00851050"/>
    <w:rsid w:val="0085251A"/>
    <w:rsid w:val="0085758A"/>
    <w:rsid w:val="00872E88"/>
    <w:rsid w:val="00874D26"/>
    <w:rsid w:val="00892103"/>
    <w:rsid w:val="008C44F3"/>
    <w:rsid w:val="008D02D3"/>
    <w:rsid w:val="008D2415"/>
    <w:rsid w:val="008D710F"/>
    <w:rsid w:val="008E4995"/>
    <w:rsid w:val="008F2CB9"/>
    <w:rsid w:val="008F5D00"/>
    <w:rsid w:val="00900180"/>
    <w:rsid w:val="00902278"/>
    <w:rsid w:val="0090787E"/>
    <w:rsid w:val="00915CDE"/>
    <w:rsid w:val="0092624A"/>
    <w:rsid w:val="0093085D"/>
    <w:rsid w:val="00935BB1"/>
    <w:rsid w:val="00953C16"/>
    <w:rsid w:val="00960CA2"/>
    <w:rsid w:val="00961597"/>
    <w:rsid w:val="00961EC3"/>
    <w:rsid w:val="00970B99"/>
    <w:rsid w:val="009721CC"/>
    <w:rsid w:val="00972AFF"/>
    <w:rsid w:val="00985BD5"/>
    <w:rsid w:val="00995FDB"/>
    <w:rsid w:val="009A0D46"/>
    <w:rsid w:val="009A0E52"/>
    <w:rsid w:val="009B364E"/>
    <w:rsid w:val="009C7925"/>
    <w:rsid w:val="009E2AF8"/>
    <w:rsid w:val="009F28C1"/>
    <w:rsid w:val="00A027BC"/>
    <w:rsid w:val="00A1523F"/>
    <w:rsid w:val="00A168AE"/>
    <w:rsid w:val="00A36BBB"/>
    <w:rsid w:val="00A37C2F"/>
    <w:rsid w:val="00A40492"/>
    <w:rsid w:val="00A41196"/>
    <w:rsid w:val="00A469FB"/>
    <w:rsid w:val="00A70DF7"/>
    <w:rsid w:val="00A7279D"/>
    <w:rsid w:val="00A7532F"/>
    <w:rsid w:val="00A82297"/>
    <w:rsid w:val="00A95034"/>
    <w:rsid w:val="00A95DEF"/>
    <w:rsid w:val="00AA309A"/>
    <w:rsid w:val="00AA4D94"/>
    <w:rsid w:val="00AC01BF"/>
    <w:rsid w:val="00AC0955"/>
    <w:rsid w:val="00AD1745"/>
    <w:rsid w:val="00AD1E24"/>
    <w:rsid w:val="00AD3932"/>
    <w:rsid w:val="00AD7B57"/>
    <w:rsid w:val="00AE46CA"/>
    <w:rsid w:val="00AF0652"/>
    <w:rsid w:val="00B013A5"/>
    <w:rsid w:val="00B0532C"/>
    <w:rsid w:val="00B05819"/>
    <w:rsid w:val="00B21ACA"/>
    <w:rsid w:val="00B21D5A"/>
    <w:rsid w:val="00B26A4B"/>
    <w:rsid w:val="00B32A23"/>
    <w:rsid w:val="00B348FD"/>
    <w:rsid w:val="00B4091C"/>
    <w:rsid w:val="00B42740"/>
    <w:rsid w:val="00B45363"/>
    <w:rsid w:val="00B470CA"/>
    <w:rsid w:val="00B47743"/>
    <w:rsid w:val="00B5082B"/>
    <w:rsid w:val="00B65125"/>
    <w:rsid w:val="00B66467"/>
    <w:rsid w:val="00B75CC3"/>
    <w:rsid w:val="00B824EA"/>
    <w:rsid w:val="00B84AB9"/>
    <w:rsid w:val="00B917D4"/>
    <w:rsid w:val="00BB316F"/>
    <w:rsid w:val="00BB3516"/>
    <w:rsid w:val="00BB5D47"/>
    <w:rsid w:val="00BC1861"/>
    <w:rsid w:val="00BC49A9"/>
    <w:rsid w:val="00BD2B21"/>
    <w:rsid w:val="00BF009F"/>
    <w:rsid w:val="00C070F6"/>
    <w:rsid w:val="00C33923"/>
    <w:rsid w:val="00C43F04"/>
    <w:rsid w:val="00C449CC"/>
    <w:rsid w:val="00C52F4D"/>
    <w:rsid w:val="00C548EE"/>
    <w:rsid w:val="00C6077D"/>
    <w:rsid w:val="00C66636"/>
    <w:rsid w:val="00C7180A"/>
    <w:rsid w:val="00C72BFF"/>
    <w:rsid w:val="00C73EB5"/>
    <w:rsid w:val="00C77072"/>
    <w:rsid w:val="00C80112"/>
    <w:rsid w:val="00C80590"/>
    <w:rsid w:val="00C821FF"/>
    <w:rsid w:val="00C824FA"/>
    <w:rsid w:val="00CB5734"/>
    <w:rsid w:val="00CD3BF1"/>
    <w:rsid w:val="00CE076C"/>
    <w:rsid w:val="00CE1D96"/>
    <w:rsid w:val="00CE5A69"/>
    <w:rsid w:val="00CF3FE0"/>
    <w:rsid w:val="00D02C92"/>
    <w:rsid w:val="00D04093"/>
    <w:rsid w:val="00D07768"/>
    <w:rsid w:val="00D27FBA"/>
    <w:rsid w:val="00D47793"/>
    <w:rsid w:val="00D5061D"/>
    <w:rsid w:val="00D55957"/>
    <w:rsid w:val="00D579C8"/>
    <w:rsid w:val="00D57A1F"/>
    <w:rsid w:val="00D73767"/>
    <w:rsid w:val="00D82101"/>
    <w:rsid w:val="00D844E9"/>
    <w:rsid w:val="00D860BA"/>
    <w:rsid w:val="00D864B2"/>
    <w:rsid w:val="00D93334"/>
    <w:rsid w:val="00DB5987"/>
    <w:rsid w:val="00DC39B2"/>
    <w:rsid w:val="00DC6B1F"/>
    <w:rsid w:val="00DD2BC0"/>
    <w:rsid w:val="00DD4B68"/>
    <w:rsid w:val="00DD6285"/>
    <w:rsid w:val="00DE67E6"/>
    <w:rsid w:val="00E11EB4"/>
    <w:rsid w:val="00E126F3"/>
    <w:rsid w:val="00E15D40"/>
    <w:rsid w:val="00E22E5C"/>
    <w:rsid w:val="00E409E2"/>
    <w:rsid w:val="00E44577"/>
    <w:rsid w:val="00E51D76"/>
    <w:rsid w:val="00E51D7F"/>
    <w:rsid w:val="00E51F0C"/>
    <w:rsid w:val="00E53312"/>
    <w:rsid w:val="00E56A75"/>
    <w:rsid w:val="00E62E26"/>
    <w:rsid w:val="00E66596"/>
    <w:rsid w:val="00E727BF"/>
    <w:rsid w:val="00E81051"/>
    <w:rsid w:val="00E835A8"/>
    <w:rsid w:val="00EA0FED"/>
    <w:rsid w:val="00EC6E06"/>
    <w:rsid w:val="00EF7262"/>
    <w:rsid w:val="00F02A0C"/>
    <w:rsid w:val="00F13409"/>
    <w:rsid w:val="00F174F0"/>
    <w:rsid w:val="00F6283B"/>
    <w:rsid w:val="00F633EA"/>
    <w:rsid w:val="00F64045"/>
    <w:rsid w:val="00F8106C"/>
    <w:rsid w:val="00FA73EE"/>
    <w:rsid w:val="00FC33E9"/>
    <w:rsid w:val="00FC524B"/>
    <w:rsid w:val="00FD1A83"/>
    <w:rsid w:val="00FD326D"/>
    <w:rsid w:val="00FE0D2D"/>
    <w:rsid w:val="00FE3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03F64BB"/>
  <w15:chartTrackingRefBased/>
  <w15:docId w15:val="{63B632FA-AFBA-A845-AFD3-293E92769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CommentReference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link w:val="Heade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aliases w:val="Header Char"/>
    <w:link w:val="Header"/>
    <w:uiPriority w:val="99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Pr>
      <w:snapToGrid w:val="0"/>
      <w:sz w:val="22"/>
      <w:szCs w:val="22"/>
      <w:lang w:val="es-MX" w:eastAsia="es-AR"/>
    </w:r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locked/>
    <w:rPr>
      <w:rFonts w:cs="Times New Roman"/>
      <w:sz w:val="20"/>
      <w:szCs w:val="20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D01CDD-2380-9442-821A-F083EF239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002</Words>
  <Characters>2003</Characters>
  <Application>Microsoft Office Word</Application>
  <DocSecurity>0</DocSecurity>
  <Lines>2003</Lines>
  <Paragraphs>20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icrosoft Office User</cp:lastModifiedBy>
  <cp:revision>6</cp:revision>
  <dcterms:created xsi:type="dcterms:W3CDTF">2019-12-20T19:48:00Z</dcterms:created>
  <dcterms:modified xsi:type="dcterms:W3CDTF">2019-12-20T20:02:00Z</dcterms:modified>
</cp:coreProperties>
</file>